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༣༣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ཱུ་ཏྲ་ས་མུཙྪ་ཡ་སཉྩ་ཡ་ཨརྠཿ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མདོ་ཀུན་ལས་བཏུས་པའི་དོན་བསྡུས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སློབ་དཔོན་ནཱ་གཱརྫུ་</w:t>
      </w:r>
      <w:r>
        <w:rPr>
          <w:rStyle w:val="FootnoteReference"/>
        </w:rPr>
        <w:footnoteReference w:id="22"/>
      </w:r>
      <w:r>
        <w:t xml:space="preserve">ནས་མཛད་པའི་རིན་པོ་ཆེའི་གཏམ་བརྗོད་པ་མདོ་[༣༣༩ན]ཀུན་ལས་བཏུས་པའི་དོན་ནི།</w:t>
      </w:r>
      <w:r>
        <w:t xml:space="preserve"> </w:t>
      </w:r>
      <w:r>
        <w:t xml:space="preserve">མན་ངག་གི་མདོ་རྣམ་པ་བདུན་གྱིས་སྒྲུབ་པའི་ཐབས་ཁྱད་པར་ཅན་རྟོགས་པར་བྱ་སྟེ།</w:t>
      </w:r>
      <w:r>
        <w:t xml:space="preserve"> </w:t>
      </w:r>
      <w:r>
        <w:t xml:space="preserve">བསྒོམ་ཞིང་ཉམས་སུ་བླང་བ་ནི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ྟེན་དལ་འབྱོར་གྱི་</w:t>
      </w:r>
      <w:r>
        <w:rPr>
          <w:rStyle w:val="FootnoteReference"/>
        </w:rPr>
        <w:footnoteReference w:id="23"/>
      </w:r>
      <w:r>
        <w:t xml:space="preserve">མདོ་དང་།</w:t>
      </w:r>
      <w:r>
        <w:t xml:space="preserve"> </w:t>
      </w:r>
      <w:r>
        <w:t xml:space="preserve">གཞི་དད་པའི་མདོ་དང་།</w:t>
      </w:r>
      <w:r>
        <w:t xml:space="preserve"> </w:t>
      </w:r>
      <w:r>
        <w:t xml:space="preserve">རྩ་བ་བྱང་ཆུབ་ཀྱི་སེམས་ཀྱི་མདོ་དང་།</w:t>
      </w:r>
      <w:r>
        <w:t xml:space="preserve"> </w:t>
      </w:r>
      <w:r>
        <w:t xml:space="preserve">རྐྱེན་བར་ཆད་སེལ་བའི་</w:t>
      </w:r>
      <w:r>
        <w:rPr>
          <w:rStyle w:val="FootnoteReference"/>
        </w:rPr>
        <w:footnoteReference w:id="24"/>
      </w:r>
      <w:r>
        <w:t xml:space="preserve">མདོ་དང་།</w:t>
      </w:r>
      <w:r>
        <w:t xml:space="preserve"> </w:t>
      </w:r>
      <w:r>
        <w:t xml:space="preserve">སྒྲུབ་པ་ནན་ཏན་སྙིང་པོར་བྱ་བའི་མདོ་དང་།</w:t>
      </w:r>
      <w:r>
        <w:t xml:space="preserve"> </w:t>
      </w:r>
      <w:r>
        <w:t xml:space="preserve">བློ་ཐེག་པ་གཅིག་ཏུ་སྦྱང་བའི་</w:t>
      </w:r>
      <w:r>
        <w:rPr>
          <w:rStyle w:val="FootnoteReference"/>
        </w:rPr>
        <w:footnoteReference w:id="25"/>
      </w:r>
      <w:r>
        <w:t xml:space="preserve">མདོ་དང་།</w:t>
      </w:r>
      <w:r>
        <w:t xml:space="preserve"> </w:t>
      </w:r>
      <w:r>
        <w:t xml:space="preserve">ལམ་ཆེ་བ་ཡོན་ཏན་གྱིས་བགྲོད་པའི་མདོ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སྲིད་པ་མས་ཆགས་པ་ཐམས་ཅད་ནི་རླུང་གི་དཀྱིལ་འཁོར་ལ་བརྟེན་ནས་མས་ཆགས་པ་བཞིན་དུ་དཀར་པོའི་ཆོས་ཐམས་ཅད་ནི་རྟེན་དལ་འབྱོར་ཕུན་སུམ་ཚོགས་པ་ལ་བརྟེན་ནས་འབྱུང་བར་འགྱུར་རོ།</w:t>
      </w:r>
      <w:r>
        <w:t xml:space="preserve"> </w:t>
      </w:r>
      <w:r>
        <w:t xml:space="preserve">།དཔེར་ན་རྩི་ཤིང་དང་།</w:t>
      </w:r>
      <w:r>
        <w:t xml:space="preserve"> </w:t>
      </w:r>
      <w:r>
        <w:t xml:space="preserve">མེ་ཏོག་དང་ཤིང་གེལ་པ་དང་།</w:t>
      </w:r>
      <w:r>
        <w:t xml:space="preserve"> </w:t>
      </w:r>
      <w:r>
        <w:t xml:space="preserve">སྨན་ལ་སོགས་པ་ཐམས་ཅད་ནི་ས་གཞི་ལ་བརྟེན་ནས་སྐྱེ་བར་</w:t>
      </w:r>
      <w:r>
        <w:rPr>
          <w:rStyle w:val="FootnoteReference"/>
        </w:rPr>
        <w:footnoteReference w:id="26"/>
      </w:r>
      <w:r>
        <w:t xml:space="preserve">འགྱུར་བ་དེ་བཞིན་དུ།</w:t>
      </w:r>
      <w:r>
        <w:t xml:space="preserve"> </w:t>
      </w:r>
      <w:r>
        <w:t xml:space="preserve">ཡོན་ཏན་གྱི་ཆོས་ཐམས་ཅད་བསྲུང་ཞིང་འཕེལ་བར་བྱེད་པའི་གཞི་དད་པ་ལ་བརྟེན་ནས་རྒྱས་པར་འགྱུར་རོ།</w:t>
      </w:r>
      <w:r>
        <w:t xml:space="preserve"> </w:t>
      </w:r>
      <w:r>
        <w:t xml:space="preserve">།དཔེར་ན་རྩ་བའམ།</w:t>
      </w:r>
      <w:r>
        <w:t xml:space="preserve"> </w:t>
      </w:r>
      <w:r>
        <w:t xml:space="preserve">ས་བོན་མ་ནོར་བ་ལས་སྡོང་བུ་དང་།</w:t>
      </w:r>
      <w:r>
        <w:t xml:space="preserve"> </w:t>
      </w:r>
      <w:r>
        <w:t xml:space="preserve">ཡལ་ག་དང་ལོ་མ་དང་།</w:t>
      </w:r>
      <w:r>
        <w:t xml:space="preserve"> </w:t>
      </w:r>
      <w:r>
        <w:t xml:space="preserve">མེ་ཏོག་དང་།</w:t>
      </w:r>
      <w:r>
        <w:t xml:space="preserve"> </w:t>
      </w:r>
      <w:r>
        <w:t xml:space="preserve">འབྲས་བུ་ཐམས་ཅད་རིམ་གྱིས་རྒྱས་ཤིང་སྨིན་པར་འགྱུར་བ་དེ་བཞིན་དུ་ཐམས་ཅད་མཁྱེན་པ་ཉིད་དུ་སེམས་བསྐྱེད་པའི་རྩ་བ་ལས་ཐམས་ཅད་མཁྱེན་པའི་འབྲས་བུ་འབྱུང་བར་འགྱུར་གྱི།</w:t>
      </w:r>
      <w:r>
        <w:t xml:space="preserve"> </w:t>
      </w:r>
      <w:r>
        <w:t xml:space="preserve">ཉན་ཐོས་པ་དང་།</w:t>
      </w:r>
      <w:r>
        <w:t xml:space="preserve"> </w:t>
      </w:r>
      <w:r>
        <w:t xml:space="preserve">རང་སངས་རྒྱས་པ་དང་།</w:t>
      </w:r>
      <w:r>
        <w:t xml:space="preserve"> </w:t>
      </w:r>
      <w:r>
        <w:t xml:space="preserve">འཇིག་རྟེན་པ་རྣམས་ཀྱི་</w:t>
      </w:r>
      <w:r>
        <w:rPr>
          <w:rStyle w:val="FootnoteReference"/>
        </w:rPr>
        <w:footnoteReference w:id="27"/>
      </w:r>
      <w:r>
        <w:t xml:space="preserve">སེམས་བསྐྱེད་པ་ལས་ནི་རྣམ་པ་ཐམས་ཅད་མཁྱེན་པར་འགྱུར་བ་མ་ཡིན་ནོ།</w:t>
      </w:r>
      <w:r>
        <w:t xml:space="preserve"> </w:t>
      </w:r>
      <w:r>
        <w:t xml:space="preserve">།དེ་ལྟ་བས་ན་ཕ་རོལ་ཏུ་ཕྱིན་པ་བཅུ་དང་།</w:t>
      </w:r>
      <w:r>
        <w:t xml:space="preserve"> </w:t>
      </w:r>
      <w:r>
        <w:t xml:space="preserve">ཐུན་མོང་མ་ཡིན་པའི་བྱང་ཆུབ་ཀྱི་ཕྱོགས་ཀྱི་ཆོས་སུམ་ཅུ་རྩ་བདུན་དང་།</w:t>
      </w:r>
      <w:r>
        <w:t xml:space="preserve"> </w:t>
      </w:r>
      <w:r>
        <w:t xml:space="preserve">ཚད་མེད་པ་བཞི་དང་།</w:t>
      </w:r>
      <w:r>
        <w:t xml:space="preserve"> </w:t>
      </w:r>
      <w:r>
        <w:t xml:space="preserve">དགེ་སྦྱོང་གི་འབྲས་བུ་བཞི་དང་།</w:t>
      </w:r>
      <w:r>
        <w:t xml:space="preserve"> </w:t>
      </w:r>
      <w:r>
        <w:t xml:space="preserve">རྩ་བ་དང་།</w:t>
      </w:r>
      <w:r>
        <w:t xml:space="preserve"> </w:t>
      </w:r>
      <w:r>
        <w:t xml:space="preserve">བདག་དང་།</w:t>
      </w:r>
      <w:r>
        <w:t xml:space="preserve"> </w:t>
      </w:r>
      <w:r>
        <w:t xml:space="preserve">བདེ་བ་དང་།</w:t>
      </w:r>
      <w:r>
        <w:t xml:space="preserve"> </w:t>
      </w:r>
      <w:r>
        <w:t xml:space="preserve">རྟག་པའི་ཕ་རོལ་ཏུ་ཕྱིན་པ་ཐོབ་པར་འདོད་པས་ཐམས་ཅད་མཁྱེན་པ་ཉིད་སེམས་བསྐྱེད་པའི་རྩ་བ་བརྟན་པོར་གཟུང་བར་བྱའོ།</w:t>
      </w:r>
      <w:r>
        <w:t xml:space="preserve"> </w:t>
      </w:r>
      <w:r>
        <w:t xml:space="preserve">།དཔེར་ན་ནས་དང་།</w:t>
      </w:r>
      <w:r>
        <w:t xml:space="preserve"> </w:t>
      </w:r>
      <w:r>
        <w:t xml:space="preserve">གྲོ་དང་སཱ་ལུ་ལ་སོགས་པའི་ས་བོན་ལེགས་པར་བཏབ་ཅིང་རྩ་བ་ལེགས་པར་</w:t>
      </w:r>
      <w:r>
        <w:rPr>
          <w:rStyle w:val="FootnoteReference"/>
        </w:rPr>
        <w:footnoteReference w:id="28"/>
      </w:r>
      <w:r>
        <w:t xml:space="preserve">བཙུགས་ཀྱང་།</w:t>
      </w:r>
      <w:r>
        <w:t xml:space="preserve"> </w:t>
      </w:r>
      <w:r>
        <w:t xml:space="preserve">སད་དང་སེར་བ་དང་བཙའ་ལ་སོགས་པས།</w:t>
      </w:r>
      <w:r>
        <w:t xml:space="preserve"> </w:t>
      </w:r>
      <w:r>
        <w:t xml:space="preserve">བར་མ་སྐབས་སུ་བར་ཆད་བྱས་ནས།</w:t>
      </w:r>
      <w:r>
        <w:t xml:space="preserve"> </w:t>
      </w:r>
      <w:r>
        <w:t xml:space="preserve">འབྲུའི་ཚོགས་སྨིན་པར་མི་འགྱུར་ཞིང་།</w:t>
      </w:r>
      <w:r>
        <w:t xml:space="preserve"> </w:t>
      </w:r>
      <w:r>
        <w:t xml:space="preserve">ཁམ་གྱི་ཟས་ཀྱིས་</w:t>
      </w:r>
      <w:r>
        <w:rPr>
          <w:rStyle w:val="FootnoteReference"/>
        </w:rPr>
        <w:footnoteReference w:id="29"/>
      </w:r>
      <w:r>
        <w:t xml:space="preserve">འཚོ་བར་བྱེད་པའི་[༣༣༩བ]ལུས་ཅན་རྣམས་ལ་ཡང་ཕན་འདོགས་པར་མི་བྱེད་དོ།</w:t>
      </w:r>
      <w:r>
        <w:t xml:space="preserve"> </w:t>
      </w:r>
      <w:r>
        <w:t xml:space="preserve">།དེ་བཞིན་དུ་དལ་འབྱོར་ཐོབ་ཅིང་དད་པ་ལ་གནས་པས་བྱང་ཆུབ་སེམས་ཀྱི་ས་བོན་མ་ནོར་བར་བཏབ་སྟེ་རྩ་བ་མ་ནོར་བར་བཙུགས་ཀྱང་།</w:t>
      </w:r>
      <w:r>
        <w:t xml:space="preserve"> </w:t>
      </w:r>
      <w:r>
        <w:t xml:space="preserve">བར་མ་སྐབས་སུ་སེམས་ཅན་བློས་སྤོང་བ་དང་།</w:t>
      </w:r>
      <w:r>
        <w:t xml:space="preserve"> </w:t>
      </w:r>
      <w:r>
        <w:t xml:space="preserve">བྱང་ཆུབ་སེམས་དཔའ་ལ་རྨ་འབྱིན་པ་དང་།</w:t>
      </w:r>
      <w:r>
        <w:t xml:space="preserve"> </w:t>
      </w:r>
      <w:r>
        <w:t xml:space="preserve">བདུད་ཀྱི་ལས་སྣ་ཚོགས་པ་དང་།</w:t>
      </w:r>
      <w:r>
        <w:t xml:space="preserve"> </w:t>
      </w:r>
      <w:r>
        <w:t xml:space="preserve">དམ་པའི་ཆོས་སྤོང་བ་དང་།</w:t>
      </w:r>
      <w:r>
        <w:t xml:space="preserve"> </w:t>
      </w:r>
      <w:r>
        <w:t xml:space="preserve">མི་དགེ་བ་བཅུ་དང་།</w:t>
      </w:r>
      <w:r>
        <w:t xml:space="preserve"> </w:t>
      </w:r>
      <w:r>
        <w:t xml:space="preserve">སྤྲོ་བ་མེད་པ་ལ་སོགས་པ་ཚེ་འདི་དང་།</w:t>
      </w:r>
      <w:r>
        <w:t xml:space="preserve"> </w:t>
      </w:r>
      <w:r>
        <w:t xml:space="preserve">མ་འོངས་པའི་ལུས་ལ་གནོད་པ་རྣམས་ཀྱིས་བར་དུ་གཅད་</w:t>
      </w:r>
      <w:r>
        <w:rPr>
          <w:rStyle w:val="FootnoteReference"/>
        </w:rPr>
        <w:footnoteReference w:id="30"/>
      </w:r>
      <w:r>
        <w:t xml:space="preserve">ན།</w:t>
      </w:r>
      <w:r>
        <w:t xml:space="preserve"> </w:t>
      </w:r>
      <w:r>
        <w:t xml:space="preserve">བདག་ཉིད་ཀྱང་ཅི་རིགས་པར་རྟེན་མཆོག་ལས་ཉམས་ནས་མི་ཁོམ་པའི་གནས་</w:t>
      </w:r>
      <w:r>
        <w:rPr>
          <w:rStyle w:val="FootnoteReference"/>
        </w:rPr>
        <w:footnoteReference w:id="31"/>
      </w:r>
      <w:r>
        <w:t xml:space="preserve">ལྟུང་བ་དང་།</w:t>
      </w:r>
      <w:r>
        <w:t xml:space="preserve"> </w:t>
      </w:r>
      <w:r>
        <w:t xml:space="preserve">ཐེག་པ་མཆོག་ལས་ཉམས་ནས་ཉི་ཚེ་བའི་ཐེག་པར་ལྟུང་བ་དང་།</w:t>
      </w:r>
      <w:r>
        <w:t xml:space="preserve"> </w:t>
      </w:r>
      <w:r>
        <w:t xml:space="preserve">བརྩོན་འགྲུས་མཆོག་ལས་</w:t>
      </w:r>
      <w:r>
        <w:rPr>
          <w:rStyle w:val="FootnoteReference"/>
        </w:rPr>
        <w:footnoteReference w:id="32"/>
      </w:r>
      <w:r>
        <w:t xml:space="preserve">ཉམས་ནས་རྣམ་པ་ཐམས་ཅད་མཁྱེན་པ་ཉིད་ལས་རིང་དུ་འགྱུར་བའོ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དེའི་ཕྱིར་བརྒྱུད་</w:t>
      </w:r>
      <w:r>
        <w:rPr>
          <w:rStyle w:val="FootnoteReference"/>
        </w:rPr>
        <w:footnoteReference w:id="34"/>
      </w:r>
      <w:r>
        <w:t xml:space="preserve">ནས་གཞན་གྱི་དོན་ལས་ཀྱང་ཉམས་པར་འགྱུར་ཏེ།</w:t>
      </w:r>
      <w:r>
        <w:t xml:space="preserve"> </w:t>
      </w:r>
      <w:r>
        <w:t xml:space="preserve">རང་དང་གཞན་གྱི་དོན་ཐམས་ཅད་ཆུད་ཟོས་པར་འགྱུར་རོ།</w:t>
      </w:r>
      <w:r>
        <w:t xml:space="preserve"> </w:t>
      </w:r>
      <w:r>
        <w:t xml:space="preserve">།དཔེར་ན་ཡིད་བཞིན་གྱི་ནོར་བུ་རིན་པོ་ཆེ་བཙའ་</w:t>
      </w:r>
      <w:r>
        <w:rPr>
          <w:rStyle w:val="FootnoteReference"/>
        </w:rPr>
        <w:footnoteReference w:id="35"/>
      </w:r>
      <w:r>
        <w:t xml:space="preserve">རྫིས་ལེགས་པར་མ་བསྐྱངས་ན་བག་མེད་པས་བརླག་པར་འགྱུར་བའི་ཉེན་མཆིས་སོ།</w:t>
      </w:r>
      <w:r>
        <w:t xml:space="preserve"> </w:t>
      </w:r>
      <w:r>
        <w:t xml:space="preserve">།དེ་བཞིན་དུ་ཐོབ་པ་ཆུད་མི་གསན་པ་དང་།</w:t>
      </w:r>
      <w:r>
        <w:t xml:space="preserve"> </w:t>
      </w:r>
      <w:r>
        <w:t xml:space="preserve">དད་པ་བརྟན་པོ་དང་།</w:t>
      </w:r>
      <w:r>
        <w:t xml:space="preserve"> </w:t>
      </w:r>
      <w:r>
        <w:t xml:space="preserve">རྩ་བ་མི་འགྱུར་བ་དང་།</w:t>
      </w:r>
      <w:r>
        <w:t xml:space="preserve"> </w:t>
      </w:r>
      <w:r>
        <w:t xml:space="preserve">གནོད་པའི་བར་ཆད་བསལ་བ་ལ་སྒྲུབ་པ་ནན་ཏན་སྙིང་པོར་མ་བྱས་ན།</w:t>
      </w:r>
      <w:r>
        <w:t xml:space="preserve"> </w:t>
      </w:r>
      <w:r>
        <w:t xml:space="preserve">བྱང་ཆུབ་ཀྱི་སེམས་ཀྱི་ནོར་བུ་རིན་པོ་ཆེ་གཏན་རླག་པའི་</w:t>
      </w:r>
      <w:r>
        <w:rPr>
          <w:rStyle w:val="FootnoteReference"/>
        </w:rPr>
        <w:footnoteReference w:id="36"/>
      </w:r>
      <w:r>
        <w:t xml:space="preserve">ཉེན་མཆིས་སོ།</w:t>
      </w:r>
      <w:r>
        <w:t xml:space="preserve"> </w:t>
      </w:r>
      <w:r>
        <w:t xml:space="preserve">།དཔེར་ན་ལམ་ཁ་བྲག་ཕྱིན་པ་གང་དུ་འགྲོ་བའི་ཕྱོགས་ལ་ཡིད་འཁྲུགས་ཤིང་ནེམ་ནུར་ཅན་དུ་འགྱུར་རོ།</w:t>
      </w:r>
      <w:r>
        <w:t xml:space="preserve"> </w:t>
      </w:r>
      <w:r>
        <w:t xml:space="preserve">།དེ་བཞིན་དུ་སེམས་ལྟ་བ་སྣ་ཚོགས་ཀྱིས་གཟེངས་པར་གྱུར་ན་ཆོས་ཐམས་ཅད་ཀྱི་དེ་ཁོ་ན་ཉིད་</w:t>
      </w:r>
      <w:r>
        <w:rPr>
          <w:rStyle w:val="FootnoteReference"/>
        </w:rPr>
        <w:footnoteReference w:id="37"/>
      </w:r>
      <w:r>
        <w:t xml:space="preserve">རྟོགས་པར་མི་འགྱུར་བས་བློ་གྲོས་ཐེག་པ་སྣ་ཚོགས་སུ་འགྲོ་བའི་ཉེན་མཆིས་སོ།</w:t>
      </w:r>
      <w:r>
        <w:t xml:space="preserve"> </w:t>
      </w:r>
      <w:r>
        <w:t xml:space="preserve">།ཕྱིའི་ལོ་ཏོག་ཕུན་སུམ་ཚོགས་པར་འདོད་པས།</w:t>
      </w:r>
      <w:r>
        <w:t xml:space="preserve"> </w:t>
      </w:r>
      <w:r>
        <w:t xml:space="preserve">དོ་གཅིག་སོ་ནམ་ལ་ནན་ཏན་བྱེད་པ་དེ་བཞིན་དུ་སངས་རྒྱས་ཀྱི་ཆེ་བའི་ཡོན་ཏན་ཐམས་ཅད་ཐོབ་པར་འདོད་པས་ཀྱང་དེ་ཐོབ་པར་བྱེད་པའི་རྒྱུ་ལམ་མ་བགྲོད་ན་ལས་དང་པོ་པའི་ས་ལས་མི་འཕགས་པར་མཆིའོ།</w:t>
      </w:r>
      <w:r>
        <w:t xml:space="preserve"> </w:t>
      </w:r>
      <w:r>
        <w:t xml:space="preserve">།དེའི་ཕྱིར་ན་ཤིང་རྟ་ཆེན་པོས་བསྡུས་པའི་མདོ་ནི་མི་མང་ཞིང་མི་ཉུང་བར་དེ་ཁོ་ནའོ།</w:t>
      </w:r>
      <w:r>
        <w:t xml:space="preserve"> </w:t>
      </w:r>
      <w:r>
        <w:t xml:space="preserve">།གོ་རིམས་ཀྱང་འདི་ལྟར་ཤེས་ཏེ།</w:t>
      </w:r>
      <w:r>
        <w:t xml:space="preserve"> </w:t>
      </w:r>
      <w:r>
        <w:t xml:space="preserve">དང་པོ་གསུམ་ནི་རྒྱུ་བྱ་བ་བྱེད་པའི་[༣༤༠ན]རིགས་པ་ཡིན་ལ་བར་མ་གསུམ་ནི་རྐྱེན་ལྟོས་པའི་རིགས་པ་ཡིན་ཞིང་ཐ་མ་ནི་འབྲས་བུ་ཆོས་ཉིད་ཀྱི་</w:t>
      </w:r>
      <w:r>
        <w:rPr>
          <w:rStyle w:val="FootnoteReference"/>
        </w:rPr>
        <w:footnoteReference w:id="38"/>
      </w:r>
      <w:r>
        <w:t xml:space="preserve">རིགས་པ་ཡིན་ཏེ།</w:t>
      </w:r>
      <w:r>
        <w:t xml:space="preserve"> </w:t>
      </w:r>
      <w:r>
        <w:t xml:space="preserve">དཔེ་བདུན་ནི་འཐད་པ་སྒྲུབ་པའི་</w:t>
      </w:r>
      <w:r>
        <w:rPr>
          <w:rStyle w:val="FootnoteReference"/>
        </w:rPr>
        <w:footnoteReference w:id="39"/>
      </w:r>
      <w:r>
        <w:t xml:space="preserve">རིགས་པ་ཡིན་པའི་ཕྱིར་རོ།</w:t>
      </w:r>
      <w:r>
        <w:t xml:space="preserve"> </w:t>
      </w:r>
      <w:r>
        <w:t xml:space="preserve">།དེ་ལ།</w:t>
      </w:r>
      <w:r>
        <w:t xml:space="preserve"> </w:t>
      </w:r>
      <w:r>
        <w:t xml:space="preserve">སངས་རྒྱས་འབྱུང་བ་རྙེད་པར་དཀའ།</w:t>
      </w:r>
      <w:r>
        <w:t xml:space="preserve"> </w:t>
      </w:r>
      <w:r>
        <w:t xml:space="preserve">།ཞེས་བྱ་བ་ལ་སོགས་པས་རྐྱེན་གཞན་གྱི་འབྱོར་པ་ལྔ་མཚོན་ལ།</w:t>
      </w:r>
      <w:r>
        <w:t xml:space="preserve"> </w:t>
      </w:r>
      <w:r>
        <w:t xml:space="preserve">མིར་གྱུར་པ་རྙེད་པར་དཀའ་ཞེས་བྱ་བ་ལ་སོགས་པས་རྒྱུ་བདག་ཉིད་ཀྱི་འབྱོར་བ་ལྔ་མཚོན་ནོ།</w:t>
      </w:r>
      <w:r>
        <w:t xml:space="preserve"> </w:t>
      </w:r>
      <w:r>
        <w:t xml:space="preserve">།དལ་འབྱོར་རྙེད་པར་དཀའ་ཞེས་བྱ་བས་རྒྱུ་རྐྱེན་ཚོགས་པའི་དལ་འབྱོར་བཅུ་མཚོན་པ་ཡིན་ནོ།</w:t>
      </w:r>
      <w:r>
        <w:t xml:space="preserve"> </w:t>
      </w:r>
      <w:r>
        <w:t xml:space="preserve">།དེ་བཞིན་གཤེགས་པའི་བསྟན་པ་ལ་དད་པ་རྙེད་པར་དཀའ་ཞེས་པས་གཞི་དད་པ་བསྟན།</w:t>
      </w:r>
      <w:r>
        <w:t xml:space="preserve"> </w:t>
      </w:r>
      <w:r>
        <w:t xml:space="preserve">བྱང་ཆུབ་ཀྱི་སེམས་རྙེད་པར་དཀའ་ཞེས་བྱ་བ་ལ་སོགས་པས་ཡུལ་སངས་རྒྱས་ལ་དམིགས་པའི་སེམས་བསྐྱེད་པ་བསྟན།</w:t>
      </w:r>
      <w:r>
        <w:t xml:space="preserve"> </w:t>
      </w:r>
      <w:r>
        <w:t xml:space="preserve">སེམས་ཅན་ཐམས་ཅད་ལ་སྙིང་རྗེ་ཆེན་པོ་སྐྱེ་བར་དཀའ་ཞེས་བྱ་བ་ལ་སོགས་པས་སེམས་ཅན་ལ་དམིགས་པའི་སེམས་བསྐྱེད་པ་བསྟན།</w:t>
      </w:r>
      <w:r>
        <w:t xml:space="preserve"> </w:t>
      </w:r>
      <w:r>
        <w:t xml:space="preserve">བྱང་ཆུབ་སེམས་དཔའ་ལ་རྨ་འབྱིན་པ་ཞེས་བྱ་བ་ནས་བར་དུ་གཅོད་པའི་ཆོས་སྤོང་བ་རྙེད་པར་དཀའ་ཞེས་བྱ་བའི་བར་གྱིས་</w:t>
      </w:r>
      <w:r>
        <w:rPr>
          <w:rStyle w:val="FootnoteReference"/>
        </w:rPr>
        <w:footnoteReference w:id="40"/>
      </w:r>
      <w:r>
        <w:t xml:space="preserve">རྐྱེན་བར་ཆད་བསལ་བའི་མདོ་བསྟན།</w:t>
      </w:r>
      <w:r>
        <w:t xml:space="preserve"> </w:t>
      </w:r>
      <w:r>
        <w:t xml:space="preserve">ཁྱིམ་པར་གྱུར་ཀྱང་ཆོས་རྣམས་ལ་ནན་ཏན་གྱིས་གཅེས་པར་བསྒྲུབ་པ་རྙེད་པར་དཀའ་ཞེས་བྱ་བ་ལ་སོགས་པས་ནི་སྒྲུབ་པ་</w:t>
      </w:r>
      <w:r>
        <w:rPr>
          <w:rStyle w:val="FootnoteReference"/>
        </w:rPr>
        <w:footnoteReference w:id="41"/>
      </w:r>
      <w:r>
        <w:t xml:space="preserve">ནན་ཏན་སྙིང་པོར་བྱེད་པའི་མདོ་བསྟན།</w:t>
      </w:r>
      <w:r>
        <w:t xml:space="preserve"> </w:t>
      </w:r>
      <w:r>
        <w:t xml:space="preserve">མྱ་ངན་ལས་འདས་པ་ལ་མོས་པའི་སེམས་ཅན་རྙེད་པར་དཀའ་ཞེས་པ་ནས་ཐེག་པ་གཅིག་ལ་མོས་པའི་སེམས་ཅན་རྙེད་དཀའ་ཞེས་བྱ་བའི་བར་གྱིས་བློ་ཐེག་པ་གཅིག་ལ་སྦྱང་བའི་མདོ་བསྟན།</w:t>
      </w:r>
      <w:r>
        <w:t xml:space="preserve"> </w:t>
      </w:r>
      <w:r>
        <w:t xml:space="preserve">སངས་རྒྱས་དང་བྱང་ཆུབ་སེམས་དཔའི་ཆེ་བ་ཉིད་རྒྱ་ཆེན་པོ་ལ་འཇུག་པའི་སེམས་ཅན་ནི་</w:t>
      </w:r>
      <w:r>
        <w:rPr>
          <w:rStyle w:val="FootnoteReference"/>
        </w:rPr>
        <w:footnoteReference w:id="42"/>
      </w:r>
      <w:r>
        <w:t xml:space="preserve">རྙེད་པར་དཀའོ་ཞེས་བྱ་བ་ལ་སོགས་པའི་ལམ་ཆེ་བའི་ཡོན་ཏན་གྱིས་བགྲོད་པའི་མདོ་བསྟན།</w:t>
      </w:r>
      <w:r>
        <w:t xml:space="preserve"> </w:t>
      </w:r>
      <w:r>
        <w:t xml:space="preserve">དེ་ལྟར་རིགས་པ་བཞིས་མདོར་བསྟན།</w:t>
      </w:r>
      <w:r>
        <w:t xml:space="preserve"> </w:t>
      </w:r>
      <w:r>
        <w:t xml:space="preserve">ལུང་གི་མདོ་བདུན་གྱིས་རྒྱས་པར་བཤད་པའི་དོན་དེ་བློ་ལ་གོ་བར་བྱས་ནས་ཉམས་སུ་བླངས་པས་ན་སེམས་བསྐྱེད་པའི་རིགས་བཞི་སྐྱེ་སྟེ།</w:t>
      </w:r>
      <w:r>
        <w:t xml:space="preserve"> </w:t>
      </w:r>
      <w:r>
        <w:t xml:space="preserve">དང་པོ་གཡོ་སྨོན་གྱི་ཚུལ་དང་།</w:t>
      </w:r>
      <w:r>
        <w:t xml:space="preserve"> </w:t>
      </w:r>
      <w:r>
        <w:t xml:space="preserve">འཇུག་ཅིང་བསྟན་པ་དང་གནས་པ་དང་མཐར་ཕྱིན་པའི་རིམ་པའོ།</w:t>
      </w:r>
      <w:r>
        <w:t xml:space="preserve"> </w:t>
      </w:r>
      <w:r>
        <w:t xml:space="preserve">།དེ་ཡང་དང་པོ་ས་བོན་དང་ཟླ་གྲངས་</w:t>
      </w:r>
      <w:r>
        <w:rPr>
          <w:rStyle w:val="FootnoteReference"/>
        </w:rPr>
        <w:footnoteReference w:id="43"/>
      </w:r>
      <w:r>
        <w:t xml:space="preserve">དང་།</w:t>
      </w:r>
      <w:r>
        <w:t xml:space="preserve"> </w:t>
      </w:r>
      <w:r>
        <w:t xml:space="preserve">ཡོན་ཏན་མཐོང་ཐོས་དང་།</w:t>
      </w:r>
      <w:r>
        <w:t xml:space="preserve"> </w:t>
      </w:r>
      <w:r>
        <w:t xml:space="preserve">བྱིན་རླབས་ཀྱི་སྲུང་</w:t>
      </w:r>
      <w:r>
        <w:rPr>
          <w:rStyle w:val="FootnoteReference"/>
        </w:rPr>
        <w:footnoteReference w:id="44"/>
      </w:r>
      <w:r>
        <w:t xml:space="preserve">མ་རྣམས་ཀྱིས་རྩྭ་མེ་བཞིན་དུ་སྐྱེ་བོ་དེའི་གཞིའི་</w:t>
      </w:r>
      <w:r>
        <w:rPr>
          <w:rStyle w:val="FootnoteReference"/>
        </w:rPr>
        <w:footnoteReference w:id="45"/>
      </w:r>
      <w:r>
        <w:t xml:space="preserve">སྟེང་དུ་སྙིང་རྗེ་དང་ལྡན་པ་ལ་གོམས་པས་ཟླ་བ་ཡར་ངོ་བཞིན་དུ་འཕེལ་བའི་ཚེ་དབང་དང་[༣༤༠བ]ཡོ་བྱད་ལ་སོགས་པ་འཇུག་ཅིང་བསྟན་པའི་ཡན་ལག་ཏུ་འགྱུར་རོ།</w:t>
      </w:r>
      <w:r>
        <w:t xml:space="preserve"> </w:t>
      </w:r>
      <w:r>
        <w:t xml:space="preserve">།དེ་ནས་གནས་པ་གསུམ་གྱི་མཐུ་རྫོགས་པར་བྱེད་པ་ཁ་ཅིག་འཕགས་པ་རྟོགས་པ་ཆེན་པོ་ཡོངས་སུ་རྒྱས་པའི་མདོ་ལས་འགྱོད་ཚངས་ཀྱིས་སྡིག་པ་སྦྱང་སྟེ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མཆོད་བསྟོད་དང་།</w:t>
      </w:r>
      <w:r>
        <w:t xml:space="preserve"> </w:t>
      </w:r>
      <w:r>
        <w:t xml:space="preserve">སྐྱབས་སུ་གསོལ་བ་དང་།</w:t>
      </w:r>
      <w:r>
        <w:t xml:space="preserve"> </w:t>
      </w:r>
      <w:r>
        <w:t xml:space="preserve">དབང་གཟུགས་པ་དང་།</w:t>
      </w:r>
      <w:r>
        <w:t xml:space="preserve"> </w:t>
      </w:r>
      <w:r>
        <w:t xml:space="preserve">དངོས་པོ་བཤགས་པ་དང་།</w:t>
      </w:r>
      <w:r>
        <w:t xml:space="preserve"> </w:t>
      </w:r>
      <w:r>
        <w:t xml:space="preserve">དམ་བཅའ་ཞིང་སྡོམ་པ་གཟུང་བ་དང་།</w:t>
      </w:r>
      <w:r>
        <w:t xml:space="preserve"> </w:t>
      </w:r>
      <w:r>
        <w:t xml:space="preserve">ཁྲུས་བྱ་བ་དང་།</w:t>
      </w:r>
      <w:r>
        <w:t xml:space="preserve"> </w:t>
      </w:r>
      <w:r>
        <w:t xml:space="preserve">ཚངས་པ་ཐོབ་པ་དང་།</w:t>
      </w:r>
      <w:r>
        <w:t xml:space="preserve"> </w:t>
      </w:r>
      <w:r>
        <w:t xml:space="preserve">རྗེས་སུ་སྤྲོ་བ་དང་།</w:t>
      </w:r>
      <w:r>
        <w:t xml:space="preserve"> </w:t>
      </w:r>
      <w:r>
        <w:t xml:space="preserve">གཟེངས་བསྟོད་པའི་ཚུལ་གྱིས་གདམས་པ་དང་།</w:t>
      </w:r>
      <w:r>
        <w:t xml:space="preserve"> </w:t>
      </w:r>
      <w:r>
        <w:t xml:space="preserve">དམིགས་པ་མེད་ཅིང་ཐེག་པ་གཅིག་ཏུ་བློ་སྦྱང་པ་</w:t>
      </w:r>
      <w:r>
        <w:rPr>
          <w:rStyle w:val="FootnoteReference"/>
        </w:rPr>
        <w:footnoteReference w:id="47"/>
      </w:r>
      <w:r>
        <w:t xml:space="preserve">དང་།</w:t>
      </w:r>
      <w:r>
        <w:t xml:space="preserve"> </w:t>
      </w:r>
      <w:r>
        <w:t xml:space="preserve">དག་པའི་མཚན་མ་མཐོང་བ་དང་།</w:t>
      </w:r>
      <w:r>
        <w:t xml:space="preserve"> </w:t>
      </w:r>
      <w:r>
        <w:t xml:space="preserve">མིང་གདགས་པ་དང་།</w:t>
      </w:r>
      <w:r>
        <w:t xml:space="preserve"> </w:t>
      </w:r>
      <w:r>
        <w:t xml:space="preserve">ལམ་རྒྱུད་ལ་བསྐྱེད་པ་དང་།</w:t>
      </w:r>
      <w:r>
        <w:t xml:space="preserve"> </w:t>
      </w:r>
      <w:r>
        <w:t xml:space="preserve">འབྲས་བུ་ཐོབ་པའི་བར་དུ་བྱེད་དོ།</w:t>
      </w:r>
      <w:r>
        <w:t xml:space="preserve"> </w:t>
      </w:r>
      <w:r>
        <w:t xml:space="preserve">།ཁ་ཅིག་ནི་དེ་བཞིན་གཤེགས་པའི་ཡི་གེ་བརྒྱ་པ་ལ་སོགས་པ་ཟློས་ཤིང་སྒྲའི་མཐའ་ལས་གྲོལ་བའི་ཏིང་ངེ་འཛིན་གྱི་བར་དུ་སྦྱོར་ཞིང་ཁྲིམས་ཉི་ཤུ་རྩ་ལྔ་བསྲུངས་པས་འབྲས་བུ་འཐོབ་པར་</w:t>
      </w:r>
      <w:r>
        <w:rPr>
          <w:rStyle w:val="FootnoteReference"/>
        </w:rPr>
        <w:footnoteReference w:id="48"/>
      </w:r>
      <w:r>
        <w:t xml:space="preserve">བྱེད་དོ།</w:t>
      </w:r>
      <w:r>
        <w:t xml:space="preserve"> </w:t>
      </w:r>
      <w:r>
        <w:t xml:space="preserve">།གང་ཞིག་སེམས་དཔའ་གསུམ་གྱི་མཐུ་རྫོགས་པས་ན་ཉི་མ་གྲོལ་བ་ལྟར་དུ་མཐར་ཕྱིན་པའི་སེམས་སུ་གྱུར་པའི་ཚེ་བློ་སྙིང་རྗེའི་དབང་དུ་གྱུར་པས་སྒྱུ་མའི་དཔེ་བདུན་པོ་ལྟར་དངོས་པོ་ཐམས་ཅད་ལ་མ་</w:t>
      </w:r>
      <w:r>
        <w:rPr>
          <w:rStyle w:val="FootnoteReference"/>
        </w:rPr>
        <w:footnoteReference w:id="49"/>
      </w:r>
      <w:r>
        <w:t xml:space="preserve">ཆགས་ཤིང་རློམ་པ་མེད་པར་གཞན་གྱི་དོན་ལ་ཉིན་མཚན་དུ་འབད་པ་དང་།</w:t>
      </w:r>
      <w:r>
        <w:t xml:space="preserve"> </w:t>
      </w:r>
      <w:r>
        <w:t xml:space="preserve">ཐུན་མོང་གི་ཡོན་ཏན་བྱང་ཆུབ་ཀྱི་ཆོས་སུམ་ཅུ་རྩ་བདུན་དང་།</w:t>
      </w:r>
      <w:r>
        <w:t xml:space="preserve"> </w:t>
      </w:r>
      <w:r>
        <w:t xml:space="preserve">ཐུན་མོང་མ་ཡིན་པའི་སྟོབས་བཅུ་དང་།</w:t>
      </w:r>
      <w:r>
        <w:t xml:space="preserve"> </w:t>
      </w:r>
      <w:r>
        <w:t xml:space="preserve">མི་འཇིགས་པ་བཞི་དང་མ་འདྲེས་པ་ལ་སོགས་པ་འགྲུབ་པར་བྱེད་དོ།</w:t>
      </w:r>
      <w:r>
        <w:t xml:space="preserve"> </w:t>
      </w:r>
      <w:r>
        <w:t xml:space="preserve">།སློབ་དཔོན་དཱི་པཾ་ཀ་ར་ཤྲཱི་ཛྙཱ་ན་</w:t>
      </w:r>
      <w:r>
        <w:rPr>
          <w:rStyle w:val="FootnoteReference"/>
        </w:rPr>
        <w:footnoteReference w:id="50"/>
      </w:r>
      <w:r>
        <w:t xml:space="preserve">ལ་བོད་ཀྱི་དགེ་སློང་ཚུལ་ཁྲིམས་རྒྱལ་བས་གསེར་སྲང་བཅུ་བཞིའི་སྦྲང་བུ་</w:t>
      </w:r>
      <w:r>
        <w:rPr>
          <w:rStyle w:val="FootnoteReference"/>
        </w:rPr>
        <w:footnoteReference w:id="51"/>
      </w:r>
      <w:r>
        <w:t xml:space="preserve">མེ་ཏོག་དུ་ཕུལ་ནས་བོད་དུ་བྱོན་པའི་</w:t>
      </w:r>
      <w:r>
        <w:rPr>
          <w:rStyle w:val="FootnoteReference"/>
        </w:rPr>
        <w:footnoteReference w:id="52"/>
      </w:r>
      <w:r>
        <w:t xml:space="preserve">ཞུ་བ་ཕུལ་བ་ལས་སྒོམ་སྦྱོང་བ་རྣམས་མཐར་ཕྱིན་པར་བྱ་བའི་དོན་དུ་བླ་མ་ཟླ་བ་བཅུ་དྲུག་ཏུ་ལམ་དུ་མ་ཆུད་དོ།</w:t>
      </w:r>
      <w:r>
        <w:t xml:space="preserve"> </w:t>
      </w:r>
      <w:r>
        <w:t xml:space="preserve">།དེ་ནས་བོད་དུ་བྱོན་</w:t>
      </w:r>
      <w:r>
        <w:rPr>
          <w:rStyle w:val="FootnoteReference"/>
        </w:rPr>
        <w:footnoteReference w:id="53"/>
      </w:r>
      <w:r>
        <w:rPr>
          <w:rStyle w:val="FootnoteReference"/>
        </w:rPr>
        <w:footnoteReference w:id="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ཪ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ཛུ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ཉིད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བཞིན་དུ་སྐྱེའོ། དེའི་གཞ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ཛྙཱ་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སྦྲང་བུ། པེ་ཅིན། བཅུ་བཞི་སྦྲམ་བུ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་པ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ཚུལ་ཁྲིམས་རྒྱལ་བས་སྤེལ་བར་འདོད་པ་ལས་བོད་ཀྱི་སྟོན་པ་རྣམས་ནི་ང་རྒྱལ་དང་ཕྲ་དོག་ཆེ་བས་ང་རྒྱལ་ཀྱི་སྒང་བུ་ལ་ཡོན་ཏན་གྱི་ཆུ་མ་ཆགས་སོ། དེ་འདྲ་ལྷ་ཁང་ཀེ་རུའི་ཁྱམས་སྨད་ཀྱི་བན་དེ་བདག་གིས་ཞུས་ཏེ་གདམས་ངག་དང་བཅས་ཏེ་གནང་ངོ་། ཇོ་བོའི་བླ་མ་ཨ་ཝ་དྷཱུ་ཏི་པས་རབ་ཏུ་མི་གནས་པའི་ལྟ་བ་དང་། ལས་མཐའ་སེམས་བསྐྱེད་པའི་ཆོ་ག་དང་། མདོ་ཀུན་ལས་བཏུས་པའི་དོན་མན་ངག་ཏུ་བྱས་པ་འདི་གསུམ་སྟབས་གཅིག་ཏུ་གནང་བ་ལ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1be3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